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Cape</w:t>
      </w:r>
      <w:r>
        <w:t xml:space="preserve"> </w:t>
      </w:r>
      <w:r>
        <w:t xml:space="preserve">Town</w:t>
      </w:r>
    </w:p>
    <w:bookmarkStart w:id="21" w:name="X46be184ab4c0784f50e95c540780a02e1a12fc0"/>
    <w:p>
      <w:pPr>
        <w:pStyle w:val="Heading1"/>
      </w:pPr>
      <w:r>
        <w:t xml:space="preserve">Internship Application Letter for Banker Position</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Banking Department</w:t>
      </w:r>
      <w:r>
        <w:br/>
      </w:r>
      <w:r>
        <w:t xml:space="preserve">[Bank Name - e.g., Standard Bank, Absa, FNB Cape Town Branch]</w:t>
      </w:r>
      <w:r>
        <w:br/>
      </w:r>
      <w:r>
        <w:t xml:space="preserve">[Bank Address]</w:t>
      </w:r>
      <w:r>
        <w:br/>
      </w:r>
      <w:r>
        <w:t xml:space="preserve">Cape Town, Western Cape</w:t>
      </w:r>
    </w:p>
    <w:bookmarkStart w:id="20" w:name="X934cde09f3c551aefff8c2d17326796c0db0563"/>
    <w:p>
      <w:pPr>
        <w:pStyle w:val="Heading2"/>
      </w:pPr>
      <w:r>
        <w:t xml:space="preserve">Subject: Internship Application for Banking Internship Position</w:t>
      </w:r>
    </w:p>
    <w:p>
      <w:pPr>
        <w:pStyle w:val="FirstParagraph"/>
      </w:pPr>
      <w:r>
        <w:t xml:space="preserve">Dear Hiring Manager,</w:t>
      </w:r>
    </w:p>
    <w:p>
      <w:pPr>
        <w:pStyle w:val="BodyText"/>
      </w:pPr>
      <w:r>
        <w:t xml:space="preserve">I am writing to express my enthusiastic interest in the Banking Internship position at [Bank Name]'s Cape Town branch, as advertised on [Platform where job was seen - e.g., LinkedIn, bank's career page]. As a dedicated and academically accomplished finance student at the University of Cape Town with a profound passion for South African financial ecosystems, I am confident that my academic foundation, practical skills, and deep understanding of Cape Town's dynamic banking landscape align perfectly with your institution's objectives. This</w:t>
      </w:r>
      <w:r>
        <w:t xml:space="preserve"> </w:t>
      </w:r>
      <w:r>
        <w:rPr>
          <w:iCs/>
          <w:i/>
        </w:rPr>
        <w:t xml:space="preserve">Internship Application Letter</w:t>
      </w:r>
      <w:r>
        <w:t xml:space="preserve"> </w:t>
      </w:r>
      <w:r>
        <w:t xml:space="preserve">serves to detail why I am exceptionally motivated to contribute as an aspiring</w:t>
      </w:r>
      <w:r>
        <w:t xml:space="preserve"> </w:t>
      </w:r>
      <w:r>
        <w:rPr>
          <w:bCs/>
          <w:b/>
        </w:rPr>
        <w:t xml:space="preserve">Banker</w:t>
      </w:r>
      <w:r>
        <w:t xml:space="preserve"> </w:t>
      </w:r>
      <w:r>
        <w:t xml:space="preserve">within South Africa's premier financial hub.</w:t>
      </w:r>
    </w:p>
    <w:p>
      <w:pPr>
        <w:pStyle w:val="BodyText"/>
      </w:pPr>
      <w:r>
        <w:t xml:space="preserve">The decision to pursue a career in banking stems from my conviction that financial institutions are catalysts for economic empowerment in South Africa. Having grown up witnessing the transformative impact of accessible banking services in Cape Town's historically underserved communities—from Bo-Kaap to Khayelitsha—I became fascinated by how responsible credit facilities and financial education can uplift entire neighborhoods. My undergraduate studies in Financial Management at UCT have equipped me with rigorous analytical capabilities through courses such as</w:t>
      </w:r>
      <w:r>
        <w:t xml:space="preserve"> </w:t>
      </w:r>
      <w:r>
        <w:rPr>
          <w:iCs/>
          <w:i/>
        </w:rPr>
        <w:t xml:space="preserve">South African Banking Regulations</w:t>
      </w:r>
      <w:r>
        <w:t xml:space="preserve">,</w:t>
      </w:r>
      <w:r>
        <w:t xml:space="preserve"> </w:t>
      </w:r>
      <w:r>
        <w:rPr>
          <w:iCs/>
          <w:i/>
        </w:rPr>
        <w:t xml:space="preserve">Corporate Finance</w:t>
      </w:r>
      <w:r>
        <w:t xml:space="preserve">, and</w:t>
      </w:r>
      <w:r>
        <w:t xml:space="preserve"> </w:t>
      </w:r>
      <w:r>
        <w:rPr>
          <w:iCs/>
          <w:i/>
        </w:rPr>
        <w:t xml:space="preserve">Economic Policy Analysis of Emerging Markets</w:t>
      </w:r>
      <w:r>
        <w:t xml:space="preserve">. I achieved a 78% average, with distinction in my final-year module on</w:t>
      </w:r>
      <w:r>
        <w:t xml:space="preserve"> </w:t>
      </w:r>
      <w:r>
        <w:rPr>
          <w:iCs/>
          <w:i/>
        </w:rPr>
        <w:t xml:space="preserve">Financial Inclusion Strategies in the Western Cape</w:t>
      </w:r>
      <w:r>
        <w:t xml:space="preserve">, where I researched how Cape Town-based banks could leverage mobile banking to reach rural micro-entrepreneurs.</w:t>
      </w:r>
    </w:p>
    <w:p>
      <w:pPr>
        <w:pStyle w:val="BodyText"/>
      </w:pPr>
      <w:r>
        <w:t xml:space="preserve">My commitment to understanding South Africa's unique financial context extends beyond academics. During a six-month volunteer stint with the Cape Town Community Bank (a non-profit financial inclusion initiative), I assisted in processing small business loans for 50+ local entrepreneurs. This experience revealed critical nuances: how the National Credit Act impacts Cape Town's artisanal traders, why credit scoring models must account for informal income streams in our city's markets, and how digital literacy programs can bridge the banking gap in townships like Langa. I learned that effective</w:t>
      </w:r>
      <w:r>
        <w:t xml:space="preserve"> </w:t>
      </w:r>
      <w:r>
        <w:rPr>
          <w:bCs/>
          <w:b/>
        </w:rPr>
        <w:t xml:space="preserve">Banker</w:t>
      </w:r>
      <w:r>
        <w:t xml:space="preserve"> </w:t>
      </w:r>
      <w:r>
        <w:t xml:space="preserve">roles in South Africa require not just technical knowledge but deep cultural sensitivity—a principle I will bring to your Cape Town branch.</w:t>
      </w:r>
    </w:p>
    <w:p>
      <w:pPr>
        <w:pStyle w:val="BodyText"/>
      </w:pPr>
      <w:r>
        <w:t xml:space="preserve">I chose [Bank Name] specifically because of its pioneering work in Cape Town's financial ecosystem. Your recent launch of the "Cape Connect" initiative, providing subsidized business accounts for Western Cape SMEs, exemplifies the customer-centric innovation I admire. Having visited your Company Road office multiple times to observe client interactions and study your community outreach programs, I was particularly impressed by how your branch manager in Cape Town integrated local knowledge into loan assessments—understanding that a seafood vendor in Fish Hoek requires different financial planning than a tech startup in Woodstock. This localized approach is precisely what I aim to contribute as an intern, bringing fresh insights from my UCT research while learning from your seasoned team.</w:t>
      </w:r>
    </w:p>
    <w:p>
      <w:pPr>
        <w:pStyle w:val="BodyText"/>
      </w:pPr>
      <w:r>
        <w:t xml:space="preserve">My technical proficiency aligns with modern banking demands. I am certified in Microsoft Excel (Advanced) and QuickBooks, and have completed a fintech course on "Digital Banking in Emerging Economies" through the South African Institute of Bankers. During my university project analyzing Cape Town's credit growth patterns (2020-2023), I utilized Python to process 15,000+ transaction records from local bank datasets—identifying that neighborhoods near the V&amp;A Waterfront demonstrated 37% higher loan uptake than those in the city's outskirts. This data-driven approach will enable me to quickly support your team with market analysis relevant to South Africa Cape Town's specific needs.</w:t>
      </w:r>
    </w:p>
    <w:p>
      <w:pPr>
        <w:pStyle w:val="BodyText"/>
      </w:pPr>
      <w:r>
        <w:t xml:space="preserve">What truly distinguishes my application is my lived experience as a Cape Town resident. I navigate the city daily—commuting via MyCiTi from Claremont, shopping at De Waterkant markets, and volunteering at the Woodstock community garden. This immersion means I understand not just the geography of Cape Town, but its economic heartbeat: how tourism drives cash flow in Summerstrand while Table Mountain's conservation projects create unique investment opportunities. As an intern in South Africa Cape Town, I will leverage this contextual awareness to help your team tailor services for both cosmopolitan clients in the city center and rural partners near Stellenbosch.</w:t>
      </w:r>
    </w:p>
    <w:p>
      <w:pPr>
        <w:pStyle w:val="BodyText"/>
      </w:pPr>
      <w:r>
        <w:t xml:space="preserve">Furthermore, I actively engage with South African banking challenges through my membership in the UCT Banking Society. Last semester, we hosted a panel discussion with Standard Bank's Cape Town retail division on "Overcoming Barriers to Credit Access," where I presented findings from my research on informal lending networks in Cape Flats. This experience reinforced that successful</w:t>
      </w:r>
      <w:r>
        <w:t xml:space="preserve"> </w:t>
      </w:r>
      <w:r>
        <w:rPr>
          <w:bCs/>
          <w:b/>
        </w:rPr>
        <w:t xml:space="preserve">Banker</w:t>
      </w:r>
      <w:r>
        <w:t xml:space="preserve"> </w:t>
      </w:r>
      <w:r>
        <w:t xml:space="preserve">roles require proactive problem-solving—exactly the mindset I will bring to your internship. My colleagues note my ability to simplify complex financial concepts (evidenced by my university award for "Most Effective Financial Literacy Presentation"), which I believe will benefit both clients and the team during my tenure.</w:t>
      </w:r>
    </w:p>
    <w:p>
      <w:pPr>
        <w:pStyle w:val="BodyText"/>
      </w:pPr>
      <w:r>
        <w:t xml:space="preserve">I am particularly drawn to how [Bank Name] champions ethical banking in South Africa, especially through initiatives like your partnership with the Cape Town Green Economy Fund. As a future banker committed to sustainable finance, I eagerly anticipate contributing to projects that align with ESG principles while supporting Cape Town's goal of becoming carbon-neutral by 2050. My internship at your branch would allow me to witness firsthand how strategic banking drives this vision—whether through green loans for local solar startups or microfinance for community gardens in the Eastern Suburbs.</w:t>
      </w:r>
    </w:p>
    <w:p>
      <w:pPr>
        <w:pStyle w:val="BodyText"/>
      </w:pPr>
      <w:r>
        <w:t xml:space="preserve">Thank you for considering my</w:t>
      </w:r>
      <w:r>
        <w:t xml:space="preserve"> </w:t>
      </w:r>
      <w:r>
        <w:rPr>
          <w:iCs/>
          <w:i/>
        </w:rPr>
        <w:t xml:space="preserve">Internship Application Letter</w:t>
      </w:r>
      <w:r>
        <w:t xml:space="preserve">. I have attached my resume, academic transcripts, and a reference from Dr. Thandi Nkosi (Head of UCT's Financial Inclusion Research Centre) who can attest to my commitment to banking excellence in South Africa Cape Town. I am available for an interview at your earliest convenience and welcome the opportunity to discuss how my skills in financial analysis, community engagement, and adaptability will benefit [Bank Name]'s Cape Town operations.</w:t>
      </w:r>
    </w:p>
    <w:p>
      <w:pPr>
        <w:pStyle w:val="BodyText"/>
      </w:pPr>
      <w:r>
        <w:t xml:space="preserve">With sincere admiration for your institution's role in shaping Cape Town's financial future,</w:t>
      </w:r>
    </w:p>
    <w:p>
      <w:pPr>
        <w:pStyle w:val="BodyText"/>
      </w:pPr>
      <w:r>
        <w:t xml:space="preserve">[Your Full Name]</w:t>
      </w:r>
    </w:p>
    <w:p>
      <w:pPr>
        <w:pStyle w:val="BodyText"/>
      </w:pPr>
      <w:r>
        <w:t xml:space="preserve">University of Cape Town | Financial Management Student</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20 words, exceeding the requested minimum. All critical terms ("Internship Application Letter", "Banker", and "South Africa Cape Town") are integrated naturally throughout the text to emphasize context-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Cape Town</dc:title>
  <dc:creator/>
  <dc:language>en</dc:language>
  <cp:keywords/>
  <dcterms:created xsi:type="dcterms:W3CDTF">2026-07-23T15:45:24Z</dcterms:created>
  <dcterms:modified xsi:type="dcterms:W3CDTF">2026-07-23T15:45:24Z</dcterms:modified>
</cp:coreProperties>
</file>

<file path=docProps/custom.xml><?xml version="1.0" encoding="utf-8"?>
<Properties xmlns="http://schemas.openxmlformats.org/officeDocument/2006/custom-properties" xmlns:vt="http://schemas.openxmlformats.org/officeDocument/2006/docPropsVTypes"/>
</file>